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</w:t>
        </w:r>
        <w:proofErr w:type="spellStart"/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praveensatyarv</w:t>
        </w:r>
        <w:proofErr w:type="spellEnd"/>
      </w:hyperlink>
    </w:p>
    <w:p w14:paraId="6EDA9018" w14:textId="0FF8AB91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Certified Tableau and Alteryx professional with 3+ years of experience as a Data Analyst, leveraging SQL, Python, and BI tools (Power BI, Google </w:t>
      </w:r>
      <w:proofErr w:type="spellStart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556FA28D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</w:t>
      </w:r>
      <w:proofErr w:type="spellStart"/>
      <w:r w:rsidR="0075711A">
        <w:rPr>
          <w:rFonts w:asciiTheme="minorHAnsi" w:hAnsiTheme="minorHAnsi" w:cstheme="minorHAnsi"/>
          <w:b w:val="0"/>
          <w:sz w:val="18"/>
          <w:szCs w:val="18"/>
        </w:rPr>
        <w:t>Datacamp</w:t>
      </w:r>
      <w:proofErr w:type="spellEnd"/>
      <w:r w:rsidR="0075711A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4D51D4AC" w14:textId="77777777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5758A5F9" w14:textId="597F4492" w:rsidR="008956EF" w:rsidRDefault="005F4FFE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DB2</w:t>
      </w:r>
      <w:r>
        <w:rPr>
          <w:rFonts w:asciiTheme="minorHAnsi" w:hAnsiTheme="minorHAnsi" w:cstheme="minorHAnsi"/>
          <w:b w:val="0"/>
          <w:sz w:val="18"/>
          <w:szCs w:val="18"/>
        </w:rPr>
        <w:t>, Apache Airflow</w:t>
      </w:r>
    </w:p>
    <w:p w14:paraId="10695523" w14:textId="7631F5D0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  <w:r w:rsidR="00E34E52">
        <w:rPr>
          <w:rFonts w:asciiTheme="minorHAnsi" w:hAnsiTheme="minorHAnsi" w:cstheme="minorHAnsi"/>
          <w:b w:val="0"/>
          <w:sz w:val="18"/>
          <w:szCs w:val="18"/>
        </w:rPr>
        <w:t>, RFE</w:t>
      </w:r>
    </w:p>
    <w:p w14:paraId="5F58AE94" w14:textId="689AFD9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094A27AD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→ &lt;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>boosting decision confidence by 85% and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1186C554" w14:textId="7C363110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3950388" w14:textId="5C2021EA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Pr="00272F0A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66D95F85" w14:textId="1615EFCB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8956EF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lastRenderedPageBreak/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NawFALhjuQA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4FFE"/>
    <w:rsid w:val="00600722"/>
    <w:rsid w:val="00606E06"/>
    <w:rsid w:val="00610643"/>
    <w:rsid w:val="00611595"/>
    <w:rsid w:val="006121D3"/>
    <w:rsid w:val="00615E7E"/>
    <w:rsid w:val="006201F9"/>
    <w:rsid w:val="00626842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32E9"/>
    <w:rsid w:val="00855980"/>
    <w:rsid w:val="00875D73"/>
    <w:rsid w:val="0088361B"/>
    <w:rsid w:val="008956EF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34E52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5</TotalTime>
  <Pages>2</Pages>
  <Words>1151</Words>
  <Characters>656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7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93</cp:revision>
  <cp:lastPrinted>2025-05-18T20:04:00Z</cp:lastPrinted>
  <dcterms:created xsi:type="dcterms:W3CDTF">2024-08-05T23:55:00Z</dcterms:created>
  <dcterms:modified xsi:type="dcterms:W3CDTF">2025-05-2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